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2AD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39D9698B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 w:rsidR="00145C78">
        <w:rPr>
          <w:rFonts w:asciiTheme="majorBidi" w:hAnsiTheme="majorBidi" w:cstheme="majorBidi"/>
          <w:color w:val="FF0000"/>
          <w:sz w:val="24"/>
          <w:szCs w:val="24"/>
        </w:rPr>
        <w:t>05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44D30640" w:rsidR="008540A1" w:rsidRPr="002D1B0C" w:rsidRDefault="75F34AB3" w:rsidP="6AC8C9C9">
      <w:pPr>
        <w:pStyle w:val="Author"/>
        <w:rPr>
          <w:i/>
          <w:sz w:val="24"/>
          <w:szCs w:val="24"/>
        </w:rPr>
      </w:pPr>
      <w:r w:rsidRPr="6AC8C9C9">
        <w:rPr>
          <w:rFonts w:asciiTheme="minorHAnsi" w:hAnsiTheme="minorHAnsi" w:cstheme="minorBidi"/>
          <w:b/>
          <w:bCs/>
          <w:sz w:val="24"/>
          <w:szCs w:val="24"/>
        </w:rPr>
        <w:t>Project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 w:rsidR="00E43C14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Member</w:t>
      </w:r>
      <w:r w:rsidR="00D61305" w:rsidRPr="6AC8C9C9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6AC8C9C9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345F872E" w:rsidR="008540A1" w:rsidRDefault="008540A1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 w:rsidRPr="433C27C1">
        <w:rPr>
          <w:rFonts w:asciiTheme="majorBidi" w:hAnsiTheme="majorBidi" w:cstheme="majorBidi"/>
          <w:sz w:val="24"/>
          <w:szCs w:val="24"/>
        </w:rPr>
        <w:t xml:space="preserve">                                  </w:t>
      </w:r>
      <w:r w:rsidR="008E5922">
        <w:rPr>
          <w:rFonts w:asciiTheme="majorBidi" w:hAnsiTheme="majorBidi" w:cstheme="majorBidi"/>
          <w:sz w:val="24"/>
          <w:szCs w:val="24"/>
        </w:rPr>
        <w:t xml:space="preserve"> </w:t>
      </w:r>
      <w:r w:rsidRPr="433C27C1">
        <w:rPr>
          <w:rFonts w:asciiTheme="majorBidi" w:hAnsiTheme="majorBidi" w:cstheme="majorBidi"/>
          <w:sz w:val="24"/>
          <w:szCs w:val="24"/>
        </w:rPr>
        <w:t xml:space="preserve"> ID:201701546</w:t>
      </w:r>
      <w:r w:rsidR="00D23B3C" w:rsidRPr="433C27C1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3E67754F" w:rsidR="00ED0148" w:rsidRDefault="00941AB3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 w:rsidRPr="433C27C1">
        <w:rPr>
          <w:rFonts w:asciiTheme="majorBidi" w:hAnsiTheme="majorBidi" w:cstheme="majorBidi"/>
          <w:sz w:val="24"/>
          <w:szCs w:val="24"/>
        </w:rPr>
        <w:t xml:space="preserve">  ID:</w:t>
      </w:r>
      <w:r w:rsidR="00655AAA" w:rsidRPr="433C27C1">
        <w:rPr>
          <w:rFonts w:ascii="Aptos Narrow" w:eastAsiaTheme="minorEastAsia" w:hAnsi="Aptos Narrow" w:cstheme="minorBidi"/>
          <w:color w:val="000000"/>
          <w:spacing w:val="0"/>
          <w:shd w:val="clear" w:color="auto" w:fill="FFFFFF"/>
        </w:rPr>
        <w:t xml:space="preserve"> </w:t>
      </w:r>
      <w:r w:rsidR="00655AAA" w:rsidRPr="433C27C1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220C2B65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>Nasser Aljufairi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47E99769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Muhannadi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56A52AB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C11BB6F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C347008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17164C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tbl>
      <w:tblPr>
        <w:tblpPr w:leftFromText="180" w:rightFromText="180" w:vertAnchor="text" w:horzAnchor="margin" w:tblpXSpec="center" w:tblpY="641"/>
        <w:tblW w:w="10480" w:type="dxa"/>
        <w:tblLayout w:type="fixed"/>
        <w:tblLook w:val="0400" w:firstRow="0" w:lastRow="0" w:firstColumn="0" w:lastColumn="0" w:noHBand="0" w:noVBand="1"/>
      </w:tblPr>
      <w:tblGrid>
        <w:gridCol w:w="3140"/>
        <w:gridCol w:w="4980"/>
        <w:gridCol w:w="2360"/>
      </w:tblGrid>
      <w:tr w:rsidR="00F27C94" w14:paraId="1D0448D1" w14:textId="77777777" w:rsidTr="00F27C94">
        <w:trPr>
          <w:trHeight w:val="290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37DDFC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student name</w:t>
            </w:r>
          </w:p>
        </w:tc>
        <w:tc>
          <w:tcPr>
            <w:tcW w:w="4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BD7DA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tudent part in the Project</w:t>
            </w:r>
          </w:p>
        </w:tc>
        <w:tc>
          <w:tcPr>
            <w:tcW w:w="2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A48EBA" w14:textId="77777777" w:rsidR="00F27C94" w:rsidRDefault="00F27C94" w:rsidP="00F27C9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articipation </w:t>
            </w:r>
            <w:r>
              <w:rPr>
                <w:rFonts w:ascii="Calibri" w:eastAsia="Calibri" w:hAnsi="Calibri" w:cs="Calibri"/>
                <w:b/>
              </w:rPr>
              <w:t>percentage</w:t>
            </w:r>
          </w:p>
        </w:tc>
      </w:tr>
      <w:tr w:rsidR="00F27C94" w14:paraId="3F2259F3" w14:textId="77777777" w:rsidTr="00F27C94">
        <w:trPr>
          <w:trHeight w:val="116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6A4C32" w14:textId="228E2EB6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arwan Hashish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59F658" w14:textId="15683A39" w:rsidR="00F27C94" w:rsidRPr="009718AE" w:rsidRDefault="009718AE" w:rsidP="009718AE">
            <w:pPr>
              <w:pStyle w:val="ListParagraph"/>
              <w:numPr>
                <w:ilvl w:val="0"/>
                <w:numId w:val="13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erver-side tasks (VM1):</w:t>
            </w:r>
          </w:p>
          <w:p w14:paraId="1771CBD3" w14:textId="77777777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onfiguration tasks SSH and SFTP</w:t>
            </w:r>
          </w:p>
          <w:p w14:paraId="6BB825FE" w14:textId="77777777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hell scripts: network.sh, traceroute.sh</w:t>
            </w:r>
          </w:p>
          <w:p w14:paraId="30FA04F0" w14:textId="2A73CA9E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(70% of the server-side tasks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9C3ED0" w14:textId="1E3C1CE5" w:rsidR="00F27C94" w:rsidRPr="009718AE" w:rsidRDefault="00FA43F0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30</w:t>
            </w:r>
            <w:r w:rsidR="009718AE"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%</w:t>
            </w:r>
          </w:p>
        </w:tc>
      </w:tr>
      <w:tr w:rsidR="00F27C94" w14:paraId="01C44BB0" w14:textId="77777777" w:rsidTr="00F27C94">
        <w:trPr>
          <w:trHeight w:val="108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E19573" w14:textId="6EBAEAA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bdulla Jamal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AEF606" w14:textId="77777777" w:rsidR="00F27C94" w:rsidRDefault="00DE1CFC" w:rsidP="00DE1CFC">
            <w:pPr>
              <w:pStyle w:val="ListParagraph"/>
              <w:numPr>
                <w:ilvl w:val="0"/>
                <w:numId w:val="14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Login.sh</w:t>
            </w:r>
          </w:p>
          <w:p w14:paraId="202F22EA" w14:textId="410510DA" w:rsidR="00DE1CFC" w:rsidRPr="00DE1CFC" w:rsidRDefault="00DE1CFC" w:rsidP="00DE1CFC">
            <w:pPr>
              <w:pStyle w:val="ListParagraph"/>
              <w:numPr>
                <w:ilvl w:val="0"/>
                <w:numId w:val="14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heck.sh      (client1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5B1F15" w14:textId="49BE42C7" w:rsidR="00F27C94" w:rsidRPr="009718AE" w:rsidRDefault="00DE1CFC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25%</w:t>
            </w:r>
          </w:p>
        </w:tc>
      </w:tr>
      <w:tr w:rsidR="00F27C94" w14:paraId="0606CD5B" w14:textId="77777777" w:rsidTr="00F27C94">
        <w:trPr>
          <w:trHeight w:val="141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98575B" w14:textId="6EA041C2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Nasser Aljufair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5C35A6" w14:textId="35AC6CB1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hell scripts :system.s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82E7E3" w14:textId="5629E730" w:rsidR="00F27C94" w:rsidRPr="009718AE" w:rsidRDefault="00F27C94" w:rsidP="00F27C94">
            <w:pPr>
              <w:jc w:val="right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27C94" w14:paraId="540FB72A" w14:textId="77777777" w:rsidTr="00F27C94">
        <w:trPr>
          <w:trHeight w:val="29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00C006" w14:textId="48CCE99F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urshed Al-Muhannad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D38737" w14:textId="418AD5B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  <w:p w14:paraId="06F70514" w14:textId="4FCAFC3E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8A774E" w14:textId="06360881" w:rsidR="00F27C94" w:rsidRPr="009718AE" w:rsidRDefault="00F27C94" w:rsidP="00F27C94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</w:tr>
    </w:tbl>
    <w:p w14:paraId="15EE06A5" w14:textId="77777777" w:rsidR="00F27C94" w:rsidRDefault="00F27C94" w:rsidP="00F27C94">
      <w:pPr>
        <w:spacing w:before="81"/>
        <w:ind w:right="1170"/>
        <w:jc w:val="both"/>
        <w:rPr>
          <w:sz w:val="52"/>
          <w:szCs w:val="52"/>
        </w:rPr>
      </w:pPr>
    </w:p>
    <w:p w14:paraId="6A95F53D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6F78FB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0EA01C73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AC44B7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2741B4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DCA6125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B2670EF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4A7C61A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C77D161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938D4EE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3C0660CB" w:rsidR="008B0EE1" w:rsidRPr="00EA2429" w:rsidRDefault="449D95F8" w:rsidP="433C27C1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ask 1:</w:t>
      </w:r>
      <w:r w:rsidR="6012FB41"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tup</w:t>
      </w: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rver side (VM1)</w:t>
      </w:r>
    </w:p>
    <w:p w14:paraId="53EFE67A" w14:textId="5EFE6079" w:rsidR="433C27C1" w:rsidRDefault="449D95F8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1B017AB3">
        <w:rPr>
          <w:rFonts w:asciiTheme="majorBidi" w:hAnsiTheme="majorBidi" w:cstheme="majorBidi"/>
          <w:b/>
          <w:bCs/>
          <w:sz w:val="32"/>
          <w:szCs w:val="32"/>
        </w:rPr>
        <w:t>-Create users on the server (client 1, client2)</w:t>
      </w:r>
    </w:p>
    <w:p w14:paraId="3B37608F" w14:textId="1848ECC3" w:rsidR="55111C48" w:rsidRDefault="55111C48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FC382F9" wp14:editId="67515AC1">
            <wp:extent cx="5724524" cy="1495425"/>
            <wp:effectExtent l="0" t="0" r="0" b="0"/>
            <wp:docPr id="2021883598" name="Picture 202188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DF69DE" w:rsidRPr="1B017AB3">
        <w:rPr>
          <w:rFonts w:asciiTheme="majorBidi" w:hAnsiTheme="majorBidi" w:cstheme="majorBidi"/>
          <w:sz w:val="24"/>
          <w:szCs w:val="24"/>
        </w:rPr>
        <w:t>-Setting passwords for client1 &amp; client2</w:t>
      </w:r>
    </w:p>
    <w:p w14:paraId="22450AED" w14:textId="03F98A62" w:rsidR="70DF69DE" w:rsidRDefault="70DF69D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8F814BA" wp14:editId="36E6924B">
            <wp:extent cx="5724524" cy="2009775"/>
            <wp:effectExtent l="0" t="0" r="0" b="0"/>
            <wp:docPr id="275684291" name="Picture 2756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ED136F3" w:rsidRPr="1B017AB3">
        <w:rPr>
          <w:rFonts w:asciiTheme="majorBidi" w:hAnsiTheme="majorBidi" w:cstheme="majorBidi"/>
          <w:sz w:val="24"/>
          <w:szCs w:val="24"/>
        </w:rPr>
        <w:t>-Checking that users are created (client1, client2):</w:t>
      </w:r>
    </w:p>
    <w:p w14:paraId="4C5CBF90" w14:textId="273E7502" w:rsidR="1969A350" w:rsidRDefault="1969A350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104511C" wp14:editId="168495EC">
            <wp:extent cx="5724524" cy="828675"/>
            <wp:effectExtent l="0" t="0" r="0" b="0"/>
            <wp:docPr id="1448325330" name="Picture 144832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6F9C5" w14:textId="69D6B123" w:rsidR="1B017AB3" w:rsidRDefault="1B017AB3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182F614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3ECE0E48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67AC8812" w14:textId="5E258319" w:rsidR="00897AB4" w:rsidRPr="00A46D0F" w:rsidRDefault="123FDA5F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lastRenderedPageBreak/>
        <w:t xml:space="preserve"> </w:t>
      </w:r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>-Install and enable SHHD</w:t>
      </w:r>
    </w:p>
    <w:p w14:paraId="664EBA82" w14:textId="6F787EAF" w:rsidR="006E694F" w:rsidRPr="006E694F" w:rsidRDefault="01E55A17" w:rsidP="006E694F">
      <w:pPr>
        <w:rPr>
          <w:rFonts w:asciiTheme="majorBidi" w:hAnsiTheme="majorBidi" w:cstheme="majorBidi"/>
        </w:rPr>
      </w:pPr>
      <w:r w:rsidRPr="006E694F">
        <w:rPr>
          <w:rFonts w:asciiTheme="majorBidi" w:hAnsiTheme="majorBidi" w:cstheme="majorBidi"/>
          <w:sz w:val="24"/>
          <w:szCs w:val="24"/>
        </w:rPr>
        <w:t>-</w:t>
      </w:r>
      <w:r w:rsidR="00EE0730" w:rsidRPr="006E694F">
        <w:rPr>
          <w:rFonts w:asciiTheme="majorBidi" w:hAnsiTheme="majorBidi" w:cstheme="majorBidi"/>
          <w:sz w:val="24"/>
          <w:szCs w:val="24"/>
        </w:rPr>
        <w:t>C</w:t>
      </w:r>
      <w:r w:rsidRPr="006E694F">
        <w:rPr>
          <w:rFonts w:asciiTheme="majorBidi" w:hAnsiTheme="majorBidi" w:cstheme="majorBidi"/>
          <w:sz w:val="24"/>
          <w:szCs w:val="24"/>
        </w:rPr>
        <w:t>hecking if SSH is installed</w:t>
      </w:r>
      <w:r w:rsidR="006E694F" w:rsidRPr="006E694F">
        <w:rPr>
          <w:rFonts w:asciiTheme="majorBidi" w:hAnsiTheme="majorBidi" w:cstheme="majorBidi"/>
          <w:sz w:val="24"/>
          <w:szCs w:val="24"/>
        </w:rPr>
        <w:br/>
      </w:r>
      <w:r w:rsidR="006E694F">
        <w:rPr>
          <w:rFonts w:asciiTheme="majorBidi" w:hAnsiTheme="majorBidi" w:cstheme="majorBidi"/>
        </w:rPr>
        <w:t>-</w:t>
      </w:r>
      <w:r w:rsidR="006E694F" w:rsidRPr="006E694F">
        <w:rPr>
          <w:rFonts w:asciiTheme="majorBidi" w:hAnsiTheme="majorBidi" w:cstheme="majorBidi"/>
        </w:rPr>
        <w:t>The command to install SSH if it’s not installed: $ sudo apt install openssh-server</w:t>
      </w:r>
    </w:p>
    <w:p w14:paraId="7555F5D3" w14:textId="77777777" w:rsidR="006E694F" w:rsidRPr="006E694F" w:rsidRDefault="006E694F" w:rsidP="006E694F">
      <w:pPr>
        <w:rPr>
          <w:rFonts w:asciiTheme="majorBidi" w:hAnsiTheme="majorBidi" w:cstheme="majorBidi"/>
          <w:rtl/>
        </w:rPr>
      </w:pPr>
      <w:r w:rsidRPr="006E694F">
        <w:rPr>
          <w:rFonts w:asciiTheme="majorBidi" w:hAnsiTheme="majorBidi" w:cstheme="majorBidi"/>
        </w:rPr>
        <w:t>But it was already installed so no need for this step.</w:t>
      </w:r>
    </w:p>
    <w:p w14:paraId="53F683B3" w14:textId="7DC48F5E" w:rsidR="00897AB4" w:rsidRPr="00A46D0F" w:rsidRDefault="00897AB4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637B1D" w14:textId="351B455F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59714B8" wp14:editId="10A623DF">
            <wp:extent cx="5724524" cy="4000500"/>
            <wp:effectExtent l="0" t="0" r="0" b="0"/>
            <wp:docPr id="239575944" name="Picture 2395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-Check </w:t>
      </w:r>
      <w:r w:rsidR="008E5922" w:rsidRPr="1B017AB3">
        <w:rPr>
          <w:rFonts w:asciiTheme="majorBidi" w:hAnsiTheme="majorBidi" w:cstheme="majorBidi"/>
          <w:sz w:val="24"/>
          <w:szCs w:val="24"/>
        </w:rPr>
        <w:t xml:space="preserve">if </w:t>
      </w:r>
      <w:r w:rsidR="008E5922">
        <w:rPr>
          <w:rFonts w:asciiTheme="majorBidi" w:hAnsiTheme="majorBidi" w:cstheme="majorBidi"/>
          <w:sz w:val="24"/>
          <w:szCs w:val="24"/>
        </w:rPr>
        <w:t>SFTP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 </w:t>
      </w:r>
      <w:r w:rsidR="008E5922">
        <w:rPr>
          <w:rFonts w:asciiTheme="majorBidi" w:hAnsiTheme="majorBidi" w:cstheme="majorBidi"/>
          <w:sz w:val="24"/>
          <w:szCs w:val="24"/>
        </w:rPr>
        <w:t xml:space="preserve">is 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working </w:t>
      </w:r>
    </w:p>
    <w:p w14:paraId="6C235508" w14:textId="685CF2A2" w:rsidR="00897AB4" w:rsidRDefault="7F7650F2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CFCEA1" wp14:editId="68E72D7B">
            <wp:extent cx="5724524" cy="1457325"/>
            <wp:effectExtent l="0" t="0" r="0" b="0"/>
            <wp:docPr id="450573375" name="Picture 45057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3E57" w14:textId="77777777" w:rsidR="009D18FE" w:rsidRPr="00A46D0F" w:rsidRDefault="009D18F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E6C4A9" w14:textId="77777777" w:rsidR="00E14263" w:rsidRDefault="00E14263" w:rsidP="1B017AB3">
      <w:pPr>
        <w:rPr>
          <w:rtl/>
        </w:rPr>
      </w:pPr>
    </w:p>
    <w:p w14:paraId="7BA06DD5" w14:textId="3286CC25" w:rsidR="00E14263" w:rsidRPr="00EE0730" w:rsidRDefault="00E1426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Task 2 : Configuration </w:t>
      </w:r>
    </w:p>
    <w:p w14:paraId="10EE708E" w14:textId="77777777" w:rsidR="00E14263" w:rsidRDefault="00E14263" w:rsidP="1B017AB3">
      <w:pPr>
        <w:rPr>
          <w:b/>
          <w:bCs/>
          <w:u w:val="single"/>
        </w:rPr>
      </w:pPr>
    </w:p>
    <w:p w14:paraId="663BCEB9" w14:textId="45D4E64B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To Get the IP of the server we did: </w:t>
      </w:r>
    </w:p>
    <w:p w14:paraId="2510ED8F" w14:textId="7FE80DC5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4654717" wp14:editId="4833F7BC">
            <wp:extent cx="5131064" cy="3937202"/>
            <wp:effectExtent l="0" t="0" r="0" b="6350"/>
            <wp:docPr id="170159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9870" name="Picture 17015987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93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4034F" w14:textId="292CDA32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12A4C41C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796C638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2BCB437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6F7B0C10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096D85C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5EE99C7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6EFB7DA7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AD7DB6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0C9E26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F72A17B" w14:textId="77777777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</w:p>
    <w:p w14:paraId="5C3C0FC7" w14:textId="2B9F3BF6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Accessing the server from client 1 using SSH and the ip address of the server we just retrieved:</w:t>
      </w:r>
    </w:p>
    <w:p w14:paraId="198A48AF" w14:textId="1E4ECC0D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FF6BFA6" wp14:editId="6CF499FD">
            <wp:extent cx="5530850" cy="3117850"/>
            <wp:effectExtent l="0" t="0" r="0" b="6350"/>
            <wp:docPr id="133744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4940" name="Picture 13374494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148" cy="311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8E06" w14:textId="77777777" w:rsidR="009F3624" w:rsidRPr="00C656B3" w:rsidRDefault="009F3624" w:rsidP="1B017AB3">
      <w:pPr>
        <w:rPr>
          <w:rFonts w:asciiTheme="majorBidi" w:hAnsiTheme="majorBidi" w:cstheme="majorBidi"/>
          <w:noProof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We managed to access the server using SSH (remotely) by client1 user:</w:t>
      </w:r>
      <w:r w:rsidRPr="00C656B3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5105C776" w14:textId="60BDC3CE" w:rsidR="00422DD7" w:rsidRPr="00C656B3" w:rsidRDefault="009F3624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2098FE" wp14:editId="2932065A">
            <wp:extent cx="5105662" cy="876345"/>
            <wp:effectExtent l="0" t="0" r="0" b="0"/>
            <wp:docPr id="1484562297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62297" name="Picture 4" descr="A black screen with white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EB89" w14:textId="5A6999CC" w:rsidR="009F3624" w:rsidRPr="00C656B3" w:rsidRDefault="00EE0730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We deduce that SSH is enabled successfully for client 1, we now will do the same for client2:</w:t>
      </w:r>
    </w:p>
    <w:p w14:paraId="05BCFBB2" w14:textId="7590503D" w:rsidR="00EE0730" w:rsidRDefault="00927DAC" w:rsidP="1B017AB3">
      <w:r>
        <w:rPr>
          <w:noProof/>
        </w:rPr>
        <w:drawing>
          <wp:inline distT="0" distB="0" distL="0" distR="0" wp14:anchorId="3C6331E5" wp14:editId="669834E6">
            <wp:extent cx="5731510" cy="2711450"/>
            <wp:effectExtent l="0" t="0" r="2540" b="0"/>
            <wp:docPr id="14965169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16906" name="Picture 149651690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8DD5" w14:textId="77777777" w:rsidR="00D0207A" w:rsidRDefault="00D0207A" w:rsidP="1B017AB3"/>
    <w:p w14:paraId="4545F98B" w14:textId="77777777" w:rsidR="00D0207A" w:rsidRDefault="00D0207A" w:rsidP="1B017AB3"/>
    <w:p w14:paraId="2F65D6A0" w14:textId="1E53CA20" w:rsidR="00000F9A" w:rsidRPr="00C656B3" w:rsidRDefault="003C20F0" w:rsidP="00C656B3">
      <w:pPr>
        <w:rPr>
          <w:rFonts w:asciiTheme="majorBidi" w:hAnsiTheme="majorBidi" w:cstheme="majorBidi"/>
        </w:rPr>
      </w:pPr>
      <w:r>
        <w:t>-</w:t>
      </w:r>
      <w:r w:rsidRPr="00C656B3">
        <w:rPr>
          <w:rFonts w:asciiTheme="majorBidi" w:hAnsiTheme="majorBidi" w:cstheme="majorBidi"/>
        </w:rPr>
        <w:t>We deduce that SSH is enabled successfully for client 2</w:t>
      </w:r>
    </w:p>
    <w:p w14:paraId="03D5F170" w14:textId="108BA9D5" w:rsidR="00000F9A" w:rsidRPr="00C656B3" w:rsidRDefault="00000F9A" w:rsidP="00000F9A">
      <w:pPr>
        <w:rPr>
          <w:rFonts w:asciiTheme="majorBidi" w:hAnsiTheme="majorBidi" w:cstheme="majorBidi"/>
        </w:rPr>
      </w:pPr>
      <w:r w:rsidRPr="00C656B3">
        <w:rPr>
          <w:rFonts w:asciiTheme="majorBidi" w:hAnsiTheme="majorBidi" w:cstheme="majorBidi"/>
        </w:rPr>
        <w:t>-Mostly the configuration of SSH is done however:</w:t>
      </w:r>
    </w:p>
    <w:p w14:paraId="4E0F4E85" w14:textId="1A6E4B6A" w:rsidR="00000F9A" w:rsidRDefault="00000F9A" w:rsidP="00000F9A">
      <w:r>
        <w:rPr>
          <w:noProof/>
        </w:rPr>
        <w:drawing>
          <wp:inline distT="0" distB="0" distL="0" distR="0" wp14:anchorId="144FEC37" wp14:editId="187760D3">
            <wp:extent cx="5731510" cy="785495"/>
            <wp:effectExtent l="0" t="0" r="2540" b="0"/>
            <wp:docPr id="3204901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90104" name="Picture 32049010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646E" w14:textId="0BE5A23A" w:rsidR="00000F9A" w:rsidRDefault="00497BA7" w:rsidP="00242BD1">
      <w:r>
        <w:rPr>
          <w:noProof/>
        </w:rPr>
        <w:drawing>
          <wp:inline distT="0" distB="0" distL="0" distR="0" wp14:anchorId="038D4A8A" wp14:editId="2F1E9F3A">
            <wp:extent cx="5731510" cy="3030855"/>
            <wp:effectExtent l="0" t="0" r="2540" b="0"/>
            <wp:docPr id="17873706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370657" name="Picture 178737065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6DC80" w14:textId="35AA07C7" w:rsidR="00497BA7" w:rsidRPr="00C656B3" w:rsidRDefault="00497BA7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-We can enable </w:t>
      </w:r>
      <w:r w:rsidR="00BB5ED0" w:rsidRPr="00C656B3">
        <w:rPr>
          <w:rFonts w:asciiTheme="majorBidi" w:hAnsiTheme="majorBidi" w:cstheme="majorBidi"/>
          <w:sz w:val="24"/>
          <w:szCs w:val="24"/>
        </w:rPr>
        <w:t xml:space="preserve">or disable based on our needs </w:t>
      </w:r>
      <w:r w:rsidR="00C5394D" w:rsidRPr="00C656B3">
        <w:rPr>
          <w:rFonts w:asciiTheme="majorBidi" w:hAnsiTheme="majorBidi" w:cstheme="majorBidi"/>
          <w:sz w:val="24"/>
          <w:szCs w:val="24"/>
        </w:rPr>
        <w:t>using</w:t>
      </w:r>
      <w:r w:rsidR="00CA13E0">
        <w:rPr>
          <w:rFonts w:asciiTheme="majorBidi" w:hAnsiTheme="majorBidi" w:cstheme="majorBidi"/>
          <w:sz w:val="24"/>
          <w:szCs w:val="24"/>
        </w:rPr>
        <w:t>:</w:t>
      </w:r>
      <w:r w:rsidR="00C5394D" w:rsidRPr="00C656B3">
        <w:rPr>
          <w:rFonts w:asciiTheme="majorBidi" w:hAnsiTheme="majorBidi" w:cstheme="majorBidi"/>
          <w:sz w:val="24"/>
          <w:szCs w:val="24"/>
        </w:rPr>
        <w:t xml:space="preserve"> sudo</w:t>
      </w:r>
      <w:r w:rsidR="00CA13E0">
        <w:rPr>
          <w:rFonts w:asciiTheme="majorBidi" w:hAnsiTheme="majorBidi" w:cstheme="majorBidi"/>
          <w:sz w:val="24"/>
          <w:szCs w:val="24"/>
        </w:rPr>
        <w:t xml:space="preserve"> nano /etc/ssh/ssh_config</w:t>
      </w:r>
      <w:r w:rsidR="00C5394D" w:rsidRPr="00C656B3">
        <w:rPr>
          <w:rFonts w:asciiTheme="majorBidi" w:hAnsiTheme="majorBidi" w:cstheme="majorBidi"/>
          <w:sz w:val="24"/>
          <w:szCs w:val="24"/>
        </w:rPr>
        <w:t>.</w:t>
      </w:r>
      <w:r w:rsidR="007223BC" w:rsidRPr="00C656B3">
        <w:rPr>
          <w:rFonts w:asciiTheme="majorBidi" w:hAnsiTheme="majorBidi" w:cstheme="majorBidi"/>
          <w:sz w:val="24"/>
          <w:szCs w:val="24"/>
        </w:rPr>
        <w:t xml:space="preserve"> </w:t>
      </w:r>
    </w:p>
    <w:p w14:paraId="7DB7C516" w14:textId="3883F304" w:rsidR="00AC5694" w:rsidRPr="00C656B3" w:rsidRDefault="00AC5694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0EC036" wp14:editId="34686453">
            <wp:extent cx="5731510" cy="2919095"/>
            <wp:effectExtent l="0" t="0" r="2540" b="0"/>
            <wp:docPr id="18527792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779261" name="Picture 185277926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B5AF" w14:textId="4217256A" w:rsidR="001955F8" w:rsidRPr="00C656B3" w:rsidRDefault="00AC5694" w:rsidP="001955F8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lastRenderedPageBreak/>
        <w:t>-We add this option for it to only allow the users: cli</w:t>
      </w:r>
      <w:r w:rsidR="00C656B3" w:rsidRPr="00C656B3">
        <w:rPr>
          <w:rFonts w:asciiTheme="majorBidi" w:hAnsiTheme="majorBidi" w:cstheme="majorBidi"/>
          <w:sz w:val="24"/>
          <w:szCs w:val="24"/>
        </w:rPr>
        <w:t>en</w:t>
      </w:r>
      <w:r w:rsidRPr="00C656B3">
        <w:rPr>
          <w:rFonts w:asciiTheme="majorBidi" w:hAnsiTheme="majorBidi" w:cstheme="majorBidi"/>
          <w:sz w:val="24"/>
          <w:szCs w:val="24"/>
        </w:rPr>
        <w:t>t</w:t>
      </w:r>
      <w:r w:rsidR="00C656B3" w:rsidRPr="00C656B3">
        <w:rPr>
          <w:rFonts w:asciiTheme="majorBidi" w:hAnsiTheme="majorBidi" w:cstheme="majorBidi"/>
          <w:sz w:val="24"/>
          <w:szCs w:val="24"/>
        </w:rPr>
        <w:t>1, client2</w:t>
      </w:r>
    </w:p>
    <w:p w14:paraId="0159265B" w14:textId="596E3C9E" w:rsidR="00B90B67" w:rsidRPr="00C656B3" w:rsidRDefault="00B90B67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Checking the SCP is working</w:t>
      </w:r>
    </w:p>
    <w:p w14:paraId="42F0294E" w14:textId="17F3411C" w:rsidR="00B90B67" w:rsidRDefault="00B90B67" w:rsidP="1B017AB3">
      <w:r>
        <w:rPr>
          <w:noProof/>
        </w:rPr>
        <w:drawing>
          <wp:inline distT="0" distB="0" distL="0" distR="0" wp14:anchorId="6A15978D" wp14:editId="547F7A2C">
            <wp:extent cx="5731510" cy="2129155"/>
            <wp:effectExtent l="0" t="0" r="2540" b="4445"/>
            <wp:docPr id="10185936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93628" name="Picture 10185936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FAEA" w14:textId="77777777" w:rsidR="00D0207A" w:rsidRDefault="00D0207A" w:rsidP="1B017AB3"/>
    <w:p w14:paraId="3DA5C4C2" w14:textId="7EAB26F7" w:rsidR="00D0207A" w:rsidRDefault="00C215D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C215DD">
        <w:rPr>
          <w:rFonts w:asciiTheme="majorBidi" w:hAnsiTheme="majorBidi" w:cstheme="majorBidi"/>
          <w:b/>
          <w:bCs/>
          <w:sz w:val="32"/>
          <w:szCs w:val="32"/>
          <w:u w:val="single"/>
        </w:rPr>
        <w:t>Task 3: Shell Scripting</w:t>
      </w:r>
    </w:p>
    <w:p w14:paraId="2D896004" w14:textId="0C52AD90" w:rsidR="00B4749E" w:rsidRDefault="00B4749E" w:rsidP="00B4749E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Network.sh script:</w:t>
      </w:r>
    </w:p>
    <w:p w14:paraId="1559AC79" w14:textId="77777777" w:rsidR="00B4749E" w:rsidRPr="00B4749E" w:rsidRDefault="00B4749E" w:rsidP="00B4749E">
      <w:pPr>
        <w:rPr>
          <w:rFonts w:asciiTheme="majorBidi" w:hAnsiTheme="majorBidi" w:cstheme="majorBidi"/>
          <w:sz w:val="32"/>
          <w:szCs w:val="32"/>
        </w:rPr>
      </w:pPr>
    </w:p>
    <w:p w14:paraId="2C3A5E0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Verify and install missing network tools</w:t>
      </w:r>
    </w:p>
    <w:p w14:paraId="5635CB4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if ! command -v ping &amp;&gt; /dev/null || ! command -v traceroute &amp;&gt; /dev/null; then</w:t>
      </w:r>
    </w:p>
    <w:p w14:paraId="68C3EDA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Required network tools not found, installing..."</w:t>
      </w:r>
    </w:p>
    <w:p w14:paraId="3F812CD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sudo apt-get update &amp;&amp; sudo apt-get install -y iputils-ping traceroute</w:t>
      </w:r>
    </w:p>
    <w:p w14:paraId="59A1C94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Network tools successfully installed."</w:t>
      </w:r>
    </w:p>
    <w:p w14:paraId="2EB4C50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i</w:t>
      </w:r>
    </w:p>
    <w:p w14:paraId="67F84608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A3979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Function to execute traceroute if ping fails</w:t>
      </w:r>
    </w:p>
    <w:p w14:paraId="30FB714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xecute_traceroute() {</w:t>
      </w:r>
    </w:p>
    <w:p w14:paraId="39352FB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local target=$1</w:t>
      </w:r>
    </w:p>
    <w:p w14:paraId="487577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Initiating traceroute to $target..."</w:t>
      </w:r>
    </w:p>
    <w:p w14:paraId="5D7242B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./traceroute.sh "$target"</w:t>
      </w:r>
    </w:p>
    <w:p w14:paraId="03757AD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}</w:t>
      </w:r>
    </w:p>
    <w:p w14:paraId="4CF5305D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754D3F7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># Initialize counters for summary</w:t>
      </w:r>
    </w:p>
    <w:p w14:paraId="2F88B6B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checks_total=0</w:t>
      </w:r>
    </w:p>
    <w:p w14:paraId="2AD62EF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successful_checks=0</w:t>
      </w:r>
    </w:p>
    <w:p w14:paraId="75D4CB8A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ailed_checks=0</w:t>
      </w:r>
    </w:p>
    <w:p w14:paraId="7F91591A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061430E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Define retry limits</w:t>
      </w:r>
    </w:p>
    <w:p w14:paraId="4FA514D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retry_limit=3</w:t>
      </w:r>
    </w:p>
    <w:p w14:paraId="0B1E414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22BBC06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Iterate over each target IP passed as arguments</w:t>
      </w:r>
    </w:p>
    <w:p w14:paraId="17CFEC7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or target in "$@"; do</w:t>
      </w:r>
    </w:p>
    <w:p w14:paraId="1EAF063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Checking connectivity for $target (Maximum attempts: $retry_limit)"</w:t>
      </w:r>
    </w:p>
    <w:p w14:paraId="3B8E514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checks_total=$((checks_total + 1))</w:t>
      </w:r>
    </w:p>
    <w:p w14:paraId="5DD1272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attempt_count=1</w:t>
      </w:r>
    </w:p>
    <w:p w14:paraId="3BD8B20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connection_success=false</w:t>
      </w:r>
    </w:p>
    <w:p w14:paraId="033297BB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46F3849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Retry pinging up to retry_limit times</w:t>
      </w:r>
    </w:p>
    <w:p w14:paraId="0732CD1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while (( attempt_count &lt;= retry_limit )); do</w:t>
      </w:r>
    </w:p>
    <w:p w14:paraId="42F3686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ttempt $attempt_count: Pinging $target..."</w:t>
      </w:r>
    </w:p>
    <w:p w14:paraId="0EF8872B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</w:p>
    <w:p w14:paraId="6F6630F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# Ping with 5-second timeout</w:t>
      </w:r>
    </w:p>
    <w:p w14:paraId="3E727F3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if ping -c 1 -W 5 "$target" &amp;&gt; /dev/null; then</w:t>
      </w:r>
    </w:p>
    <w:p w14:paraId="4986BC5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$(date '+%Y-%m-%d %H:%M:%S') - Successful connection to $target." | tee -a network.log</w:t>
      </w:r>
    </w:p>
    <w:p w14:paraId="50F4364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successful_checks=$((successful_checks + 1))</w:t>
      </w:r>
    </w:p>
    <w:p w14:paraId="43D28E5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connection_success=true</w:t>
      </w:r>
    </w:p>
    <w:p w14:paraId="7FAA9B6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break  # Stop retries on success</w:t>
      </w:r>
    </w:p>
    <w:p w14:paraId="4F19BB4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lse</w:t>
      </w:r>
    </w:p>
    <w:p w14:paraId="2932776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Attempt $attempt_count failed to reach $target."</w:t>
      </w:r>
    </w:p>
    <w:p w14:paraId="101C41E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fi</w:t>
      </w:r>
    </w:p>
    <w:p w14:paraId="2719025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 xml:space="preserve">        attempt_count=$((attempt_count + 1))</w:t>
      </w:r>
    </w:p>
    <w:p w14:paraId="057B07F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done</w:t>
      </w:r>
    </w:p>
    <w:p w14:paraId="5BED5217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73218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Execute traceroute if all attempts fail</w:t>
      </w:r>
    </w:p>
    <w:p w14:paraId="6DD95A4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if [ "$connection_success" = false ]; then</w:t>
      </w:r>
    </w:p>
    <w:p w14:paraId="466A599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ll attempts failed for $target. Executing traceroute..."</w:t>
      </w:r>
    </w:p>
    <w:p w14:paraId="78FD093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xecute_traceroute "$target"</w:t>
      </w:r>
    </w:p>
    <w:p w14:paraId="1E56943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failed_checks=$((failed_checks + 1))</w:t>
      </w:r>
    </w:p>
    <w:p w14:paraId="7A81B05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fi</w:t>
      </w:r>
    </w:p>
    <w:p w14:paraId="5C55EA31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670640D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done</w:t>
      </w:r>
    </w:p>
    <w:p w14:paraId="75F1D57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5997F9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Generate final summary report</w:t>
      </w:r>
    </w:p>
    <w:p w14:paraId="3647819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 xml:space="preserve"> Connectivity Test Summary 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>"</w:t>
      </w:r>
    </w:p>
    <w:p w14:paraId="7042646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Total Targets Tested: $checks_total"</w:t>
      </w:r>
    </w:p>
    <w:p w14:paraId="3E129D4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Successful Connections: $successful_checks"</w:t>
      </w:r>
    </w:p>
    <w:p w14:paraId="21866800" w14:textId="6B27BEB9" w:rsidR="00C215DD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Failed Connections: $failed_chec</w:t>
      </w:r>
    </w:p>
    <w:p w14:paraId="22B044E9" w14:textId="77777777" w:rsidR="00C70A0D" w:rsidRDefault="00C70A0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E04311B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85457C9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CC90D40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0ED10FCE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B01D48F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42FD6584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7CF8C21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337AFD8" w14:textId="77777777" w:rsidR="00ED1246" w:rsidRPr="00D33492" w:rsidRDefault="00ED1246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D2CC2A0" w14:textId="170990FC" w:rsidR="00C70A0D" w:rsidRDefault="00D33492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D33492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raceroute.sh script</w:t>
      </w:r>
    </w:p>
    <w:p w14:paraId="2F1DA58F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!/bin/bash</w:t>
      </w:r>
    </w:p>
    <w:p w14:paraId="1F652AC7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726E73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Function to log messages to both console and log file</w:t>
      </w:r>
    </w:p>
    <w:p w14:paraId="7A81EBEB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log_message() {</w:t>
      </w:r>
    </w:p>
    <w:p w14:paraId="654491A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$1" | tee -a network.log</w:t>
      </w:r>
    </w:p>
    <w:p w14:paraId="12939F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</w:t>
      </w:r>
    </w:p>
    <w:p w14:paraId="4461E061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9E9C0F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target_ip=$1</w:t>
      </w:r>
    </w:p>
    <w:p w14:paraId="179D2B90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39CE6CB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log_message "Starting traceroute to $target_ip..."</w:t>
      </w:r>
    </w:p>
    <w:p w14:paraId="354EA50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{</w:t>
      </w:r>
    </w:p>
    <w:p w14:paraId="251EE37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Displaying Routing Table:"</w:t>
      </w:r>
    </w:p>
    <w:p w14:paraId="2D098D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route -n</w:t>
      </w:r>
    </w:p>
    <w:p w14:paraId="6287FF9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System Hostname: $(hostname)"</w:t>
      </w:r>
    </w:p>
    <w:p w14:paraId="1665F604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erforming DNS Resolution Test:"</w:t>
      </w:r>
    </w:p>
    <w:p w14:paraId="609BB1F8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nslookup google.com</w:t>
      </w:r>
    </w:p>
    <w:p w14:paraId="500771F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Tracing Route to Google (google.com):"</w:t>
      </w:r>
    </w:p>
    <w:p w14:paraId="48AC5977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traceroute google.com</w:t>
      </w:r>
    </w:p>
    <w:p w14:paraId="16F0F55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inging Google to verify connectivity:"</w:t>
      </w:r>
    </w:p>
    <w:p w14:paraId="34FFB1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ping -c 3 google.com</w:t>
      </w:r>
    </w:p>
    <w:p w14:paraId="50508C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 | tee -a network.log</w:t>
      </w:r>
    </w:p>
    <w:p w14:paraId="3D2CA802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53623B3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log_message "Traceroute for $target_ip completed. (Reboot disabled during testing phase)"</w:t>
      </w:r>
    </w:p>
    <w:p w14:paraId="3904751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Uncomment the following line to allow reboot after testing completion</w:t>
      </w:r>
    </w:p>
    <w:p w14:paraId="0674D433" w14:textId="7B0D2FA6" w:rsidR="00BC5D93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sudo reboot</w:t>
      </w:r>
    </w:p>
    <w:p w14:paraId="778B23D4" w14:textId="77777777" w:rsidR="00BC5D93" w:rsidRDefault="00BC5D93" w:rsidP="00705CA4">
      <w:pPr>
        <w:rPr>
          <w:rFonts w:asciiTheme="majorBidi" w:hAnsiTheme="majorBidi" w:cstheme="majorBidi"/>
        </w:rPr>
      </w:pPr>
    </w:p>
    <w:p w14:paraId="530DD242" w14:textId="77777777" w:rsidR="00BC5D93" w:rsidRDefault="00BC5D93" w:rsidP="00705CA4">
      <w:pPr>
        <w:rPr>
          <w:rFonts w:asciiTheme="majorBidi" w:hAnsiTheme="majorBidi" w:cstheme="majorBidi"/>
        </w:rPr>
      </w:pPr>
    </w:p>
    <w:p w14:paraId="311B4618" w14:textId="77777777" w:rsidR="00BC5D93" w:rsidRDefault="00BC5D93" w:rsidP="00705CA4">
      <w:pPr>
        <w:rPr>
          <w:rFonts w:asciiTheme="majorBidi" w:hAnsiTheme="majorBidi" w:cstheme="majorBidi"/>
        </w:rPr>
      </w:pPr>
    </w:p>
    <w:p w14:paraId="479EF37B" w14:textId="1CE7C3F7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Testing</w:t>
      </w:r>
      <w:r w:rsidR="00BC5D93" w:rsidRPr="00BC5D93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Network.sh and traceroute scripts</w:t>
      </w:r>
      <w:r w:rsidR="00BC5D93" w:rsidRPr="00BC5D93">
        <w:rPr>
          <w:rFonts w:asciiTheme="majorBidi" w:hAnsiTheme="majorBidi" w:cstheme="majorBidi"/>
          <w:b/>
          <w:bCs/>
          <w:u w:val="single"/>
        </w:rPr>
        <w:t>:</w:t>
      </w:r>
    </w:p>
    <w:p w14:paraId="2842DBD1" w14:textId="674DECD4" w:rsidR="00BC5D93" w:rsidRPr="005F5325" w:rsidRDefault="005F5325" w:rsidP="005F5325">
      <w:pPr>
        <w:rPr>
          <w:rFonts w:asciiTheme="majorBidi" w:hAnsiTheme="majorBidi" w:cstheme="majorBidi"/>
        </w:rPr>
      </w:pPr>
      <w:r w:rsidRPr="005F5325">
        <w:rPr>
          <w:rFonts w:asciiTheme="majorBidi" w:hAnsiTheme="majorBidi" w:cstheme="majorBidi"/>
        </w:rPr>
        <w:t>We will conduct two tests. First, we’ll ping the server itself to observe the output of the Network.sh script in the case of a successful connection. The second test will use an invalid IP address to examine the output of the traceroute.sh script.</w:t>
      </w:r>
      <w:r>
        <w:rPr>
          <w:rFonts w:asciiTheme="majorBidi" w:hAnsiTheme="majorBidi" w:cstheme="majorBidi"/>
        </w:rPr>
        <w:t>:</w:t>
      </w:r>
    </w:p>
    <w:p w14:paraId="64A54FCE" w14:textId="118E9165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436EFA8A" w14:textId="7A28696A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B6103F6" wp14:editId="7FCFC908">
            <wp:extent cx="5731510" cy="3177540"/>
            <wp:effectExtent l="0" t="0" r="2540" b="3810"/>
            <wp:docPr id="19335560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556022" name="Picture 193355602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D0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852A4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D6DCC9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10B157B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5793B6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75B73B8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ECC66A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EF175F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4CC06C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D29B1E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02B4603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6CD1E451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417D2FE" w14:textId="083CA81A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lastRenderedPageBreak/>
        <w:t>Result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of running (</w:t>
      </w:r>
      <w:r w:rsidR="00DD2288">
        <w:rPr>
          <w:rFonts w:asciiTheme="majorBidi" w:hAnsiTheme="majorBidi" w:cstheme="majorBidi"/>
          <w:b/>
          <w:bCs/>
          <w:u w:val="single"/>
        </w:rPr>
        <w:t>Network.sh)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&amp; (traceroute.sh)</w:t>
      </w:r>
      <w:r>
        <w:rPr>
          <w:rFonts w:asciiTheme="majorBidi" w:hAnsiTheme="majorBidi" w:cstheme="majorBidi"/>
          <w:b/>
          <w:bCs/>
          <w:u w:val="single"/>
        </w:rPr>
        <w:t>:</w:t>
      </w:r>
    </w:p>
    <w:p w14:paraId="003BDE72" w14:textId="49F2693C" w:rsidR="005F5325" w:rsidRDefault="00C129B7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0046288B" wp14:editId="77345E9D">
            <wp:simplePos x="0" y="0"/>
            <wp:positionH relativeFrom="margin">
              <wp:align>left</wp:align>
            </wp:positionH>
            <wp:positionV relativeFrom="paragraph">
              <wp:posOffset>3331210</wp:posOffset>
            </wp:positionV>
            <wp:extent cx="6301740" cy="958215"/>
            <wp:effectExtent l="0" t="0" r="3810" b="0"/>
            <wp:wrapTight wrapText="bothSides">
              <wp:wrapPolygon edited="0">
                <wp:start x="0" y="0"/>
                <wp:lineTo x="0" y="21042"/>
                <wp:lineTo x="21548" y="21042"/>
                <wp:lineTo x="21548" y="0"/>
                <wp:lineTo x="0" y="0"/>
              </wp:wrapPolygon>
            </wp:wrapTight>
            <wp:docPr id="129963888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638883" name="Picture 129963888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325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2E8A5411" wp14:editId="509174A3">
            <wp:extent cx="6324600" cy="3208020"/>
            <wp:effectExtent l="0" t="0" r="0" b="0"/>
            <wp:docPr id="4054387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438722" name="Picture 40543872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201C" w14:textId="4ABDB781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05A7F3D9" w14:textId="3FDF69F7" w:rsidR="00C828A0" w:rsidRDefault="00C828A0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 xml:space="preserve">Checking that that script logs all </w:t>
      </w:r>
      <w:r w:rsidR="00370EFF">
        <w:rPr>
          <w:rFonts w:asciiTheme="majorBidi" w:hAnsiTheme="majorBidi" w:cstheme="majorBidi"/>
          <w:b/>
          <w:bCs/>
          <w:u w:val="single"/>
        </w:rPr>
        <w:t>activities</w:t>
      </w:r>
      <w:r>
        <w:rPr>
          <w:rFonts w:asciiTheme="majorBidi" w:hAnsiTheme="majorBidi" w:cstheme="majorBidi"/>
          <w:b/>
          <w:bCs/>
          <w:u w:val="single"/>
        </w:rPr>
        <w:t xml:space="preserve"> related to network connectivity:</w:t>
      </w:r>
      <w:r w:rsidR="007F1381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8F111DA" wp14:editId="6B55AB17">
            <wp:extent cx="5731510" cy="2873375"/>
            <wp:effectExtent l="0" t="0" r="2540" b="3175"/>
            <wp:docPr id="149707266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72667" name="Picture 149707266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D908" w14:textId="45FF497A" w:rsidR="00370EFF" w:rsidRPr="00410A8B" w:rsidRDefault="00FF524A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t>System.sh script</w:t>
      </w:r>
    </w:p>
    <w:p w14:paraId="76D3DAC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!/bin/bash</w:t>
      </w:r>
    </w:p>
    <w:p w14:paraId="387C2A7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0E75863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System.sh - Script to display disk and memory usage details for the HOME directory</w:t>
      </w:r>
    </w:p>
    <w:p w14:paraId="4DAB09A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This script will generate logs for disk usage, memory, CPU details, and save them to log files.</w:t>
      </w:r>
    </w:p>
    <w:p w14:paraId="359D45E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Written for Operating Systems Lab (CMPS 405)</w:t>
      </w:r>
    </w:p>
    <w:p w14:paraId="6D903FC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51ECB03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unction to log disk usage information</w:t>
      </w:r>
    </w:p>
    <w:p w14:paraId="0030AA2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log_disk_usage() {</w:t>
      </w:r>
    </w:p>
    <w:p w14:paraId="65FCB69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Checking disk usage in the HOME directory..."</w:t>
      </w:r>
    </w:p>
    <w:p w14:paraId="2AF6AF6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local log_file="disk_info.log"</w:t>
      </w:r>
    </w:p>
    <w:p w14:paraId="54B4E3A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{</w:t>
      </w:r>
    </w:p>
    <w:p w14:paraId="3A8D7B1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========== Disk Usage Report =========="</w:t>
      </w:r>
    </w:p>
    <w:p w14:paraId="60B7246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Report Date: $(date)"</w:t>
      </w:r>
    </w:p>
    <w:p w14:paraId="6CFB519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"</w:t>
      </w:r>
    </w:p>
    <w:p w14:paraId="0076CC9B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Total Disk Space in HOME Directory:"</w:t>
      </w:r>
    </w:p>
    <w:p w14:paraId="6893FE6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du -sh ~ 2&gt;/dev/null</w:t>
      </w:r>
    </w:p>
    <w:p w14:paraId="1093495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\nDisk Usage for Directories and Subdirectories in HOME Directory:"</w:t>
      </w:r>
    </w:p>
    <w:p w14:paraId="7D71CCC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du -h ~ --max-depth=2 2&gt;/dev/null</w:t>
      </w:r>
    </w:p>
    <w:p w14:paraId="11C9A1E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"</w:t>
      </w:r>
    </w:p>
    <w:p w14:paraId="7F55940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} | tee "$log_file"</w:t>
      </w:r>
    </w:p>
    <w:p w14:paraId="111DB53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Disk usage data logged to $log_file"</w:t>
      </w:r>
    </w:p>
    <w:p w14:paraId="3BBD56B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}</w:t>
      </w:r>
    </w:p>
    <w:p w14:paraId="69B5A27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7826C19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unction to log memory and CPU details</w:t>
      </w:r>
    </w:p>
    <w:p w14:paraId="01DCA7B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log_memory_cpu_info() {</w:t>
      </w:r>
    </w:p>
    <w:p w14:paraId="091A579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Gathering memory and CPU data..."</w:t>
      </w:r>
    </w:p>
    <w:p w14:paraId="529E31D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local log_file="mem_cpu_info.log"</w:t>
      </w:r>
    </w:p>
    <w:p w14:paraId="19EADF9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{</w:t>
      </w:r>
    </w:p>
    <w:p w14:paraId="62913E6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========== Memory and CPU Info =========="</w:t>
      </w:r>
    </w:p>
    <w:p w14:paraId="79141AB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Report Date: $(date)"</w:t>
      </w:r>
    </w:p>
    <w:p w14:paraId="1351866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399E89AB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# Memory usage information (free and used memory percentage)</w:t>
      </w:r>
    </w:p>
    <w:p w14:paraId="121433F3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Usage Summary:"</w:t>
      </w:r>
    </w:p>
    <w:p w14:paraId="2C19A80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lastRenderedPageBreak/>
        <w:t xml:space="preserve">        free_output=$(free -m)</w:t>
      </w:r>
    </w:p>
    <w:p w14:paraId="6F50CC1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total_memory=$(echo "$free_output" | awk '/^Mem:/ {print $2}')</w:t>
      </w:r>
    </w:p>
    <w:p w14:paraId="09B2989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used_memory=$(echo "$free_output" | awk '/^Mem:/ {print $3}')</w:t>
      </w:r>
    </w:p>
    <w:p w14:paraId="2395045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free_memory=$(echo "$free_output" | awk '/^Mem:/ {print $4}')</w:t>
      </w:r>
    </w:p>
    <w:p w14:paraId="26D55B5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used_percentage=$(( (used_memory * 100) / total_memory ))</w:t>
      </w:r>
    </w:p>
    <w:p w14:paraId="621F217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free_percentage=$(( (free_memory * 100) / total_memory ))</w:t>
      </w:r>
    </w:p>
    <w:p w14:paraId="5F53461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Used: $used_percentage%"</w:t>
      </w:r>
    </w:p>
    <w:p w14:paraId="18B4D03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Free: $free_percentage%"</w:t>
      </w:r>
    </w:p>
    <w:p w14:paraId="6BA4FBD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335D43F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# CPU information</w:t>
      </w:r>
    </w:p>
    <w:p w14:paraId="1C060A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Information:"</w:t>
      </w:r>
    </w:p>
    <w:p w14:paraId="2EC4A5E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cpu_model=$(lscpu | grep "Model name" | awk -F ':' '{print $2}' | sed 's/^ *//g')</w:t>
      </w:r>
    </w:p>
    <w:p w14:paraId="491C4DA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cpu_cores=$(lscpu | grep "^CPU(s):" | awk -F ':' '{print $2}' | sed 's/^ *//g')</w:t>
      </w:r>
    </w:p>
    <w:p w14:paraId="5DDCD4B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Model: $cpu_model"</w:t>
      </w:r>
    </w:p>
    <w:p w14:paraId="7BDA50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Cores: $cpu_cores"</w:t>
      </w:r>
    </w:p>
    <w:p w14:paraId="0146395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7E12832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} | tee "$log_file"</w:t>
      </w:r>
    </w:p>
    <w:p w14:paraId="273EC3D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Memory and CPU data logged to $log_file"</w:t>
      </w:r>
    </w:p>
    <w:p w14:paraId="2DEAFAF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}</w:t>
      </w:r>
    </w:p>
    <w:p w14:paraId="2AAAF85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7C05682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Main execution starts here</w:t>
      </w:r>
    </w:p>
    <w:p w14:paraId="7678D456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Log disk usage and memory/CPU info</w:t>
      </w:r>
    </w:p>
    <w:p w14:paraId="1476EE5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log_disk_usage</w:t>
      </w:r>
    </w:p>
    <w:p w14:paraId="31A246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log_memory_cpu_info</w:t>
      </w:r>
    </w:p>
    <w:p w14:paraId="396E5D3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59FA0D5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inal message</w:t>
      </w:r>
    </w:p>
    <w:p w14:paraId="16BF149A" w14:textId="68DFD6EB" w:rsidR="00410A8B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echo "System information has been gathered and saved."</w:t>
      </w:r>
    </w:p>
    <w:p w14:paraId="23D518DA" w14:textId="3AF3EBE5" w:rsid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t>Testing system.sh script:</w:t>
      </w:r>
    </w:p>
    <w:p w14:paraId="185F8238" w14:textId="2FD43839" w:rsidR="00410A8B" w:rsidRP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</w:rPr>
        <w:lastRenderedPageBreak/>
        <w:drawing>
          <wp:inline distT="0" distB="0" distL="0" distR="0" wp14:anchorId="7B7DBF04" wp14:editId="2314ADA0">
            <wp:extent cx="5981700" cy="3436620"/>
            <wp:effectExtent l="0" t="0" r="0" b="0"/>
            <wp:docPr id="640835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83518" name="Picture 6408351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0A8B" w:rsidRPr="00410A8B" w:rsidSect="007611E5"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0B4999" w14:textId="77777777" w:rsidR="00A22BAC" w:rsidRDefault="00A22BAC" w:rsidP="00CA0258">
      <w:pPr>
        <w:spacing w:after="0" w:line="240" w:lineRule="auto"/>
      </w:pPr>
      <w:r>
        <w:separator/>
      </w:r>
    </w:p>
  </w:endnote>
  <w:endnote w:type="continuationSeparator" w:id="0">
    <w:p w14:paraId="444A8741" w14:textId="77777777" w:rsidR="00A22BAC" w:rsidRDefault="00A22BAC" w:rsidP="00CA0258">
      <w:pPr>
        <w:spacing w:after="0" w:line="240" w:lineRule="auto"/>
      </w:pPr>
      <w:r>
        <w:continuationSeparator/>
      </w:r>
    </w:p>
  </w:endnote>
  <w:endnote w:type="continuationNotice" w:id="1">
    <w:p w14:paraId="2AA125AB" w14:textId="77777777" w:rsidR="00A22BAC" w:rsidRDefault="00A22B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1EC242" w14:textId="77777777" w:rsidR="00A22BAC" w:rsidRDefault="00A22BAC" w:rsidP="00CA0258">
      <w:pPr>
        <w:spacing w:after="0" w:line="240" w:lineRule="auto"/>
      </w:pPr>
      <w:r>
        <w:separator/>
      </w:r>
    </w:p>
  </w:footnote>
  <w:footnote w:type="continuationSeparator" w:id="0">
    <w:p w14:paraId="0CBB22AF" w14:textId="77777777" w:rsidR="00A22BAC" w:rsidRDefault="00A22BAC" w:rsidP="00CA0258">
      <w:pPr>
        <w:spacing w:after="0" w:line="240" w:lineRule="auto"/>
      </w:pPr>
      <w:r>
        <w:continuationSeparator/>
      </w:r>
    </w:p>
  </w:footnote>
  <w:footnote w:type="continuationNotice" w:id="1">
    <w:p w14:paraId="442C321C" w14:textId="77777777" w:rsidR="00A22BAC" w:rsidRDefault="00A22BA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356362B0"/>
    <w:multiLevelType w:val="hybridMultilevel"/>
    <w:tmpl w:val="CFAC8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64FC6B4B"/>
    <w:multiLevelType w:val="hybridMultilevel"/>
    <w:tmpl w:val="59BA9476"/>
    <w:lvl w:ilvl="0" w:tplc="A6F0E1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11"/>
  </w:num>
  <w:num w:numId="7" w16cid:durableId="371075741">
    <w:abstractNumId w:val="13"/>
  </w:num>
  <w:num w:numId="8" w16cid:durableId="854415590">
    <w:abstractNumId w:val="12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9"/>
  </w:num>
  <w:num w:numId="12" w16cid:durableId="601452221">
    <w:abstractNumId w:val="1"/>
  </w:num>
  <w:num w:numId="13" w16cid:durableId="1802382251">
    <w:abstractNumId w:val="8"/>
  </w:num>
  <w:num w:numId="14" w16cid:durableId="1710180752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0F9A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4D3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7E6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45C78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5F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1B4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2BD1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D42"/>
    <w:rsid w:val="00370D99"/>
    <w:rsid w:val="00370EFF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6BE8"/>
    <w:rsid w:val="00397D0E"/>
    <w:rsid w:val="003A20D3"/>
    <w:rsid w:val="003A2159"/>
    <w:rsid w:val="003A4610"/>
    <w:rsid w:val="003A4727"/>
    <w:rsid w:val="003A5AF9"/>
    <w:rsid w:val="003A6701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0F0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0A8B"/>
    <w:rsid w:val="0041241D"/>
    <w:rsid w:val="00412909"/>
    <w:rsid w:val="00414BA0"/>
    <w:rsid w:val="0041723B"/>
    <w:rsid w:val="00417E02"/>
    <w:rsid w:val="00420589"/>
    <w:rsid w:val="00420DAF"/>
    <w:rsid w:val="00422DD7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D8A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97BA7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B91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6B8A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938"/>
    <w:rsid w:val="005F0A01"/>
    <w:rsid w:val="005F0FF6"/>
    <w:rsid w:val="005F4C74"/>
    <w:rsid w:val="005F5325"/>
    <w:rsid w:val="005F53CC"/>
    <w:rsid w:val="005F7087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E694F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5CA4"/>
    <w:rsid w:val="007067DE"/>
    <w:rsid w:val="00711ED5"/>
    <w:rsid w:val="007148AC"/>
    <w:rsid w:val="00714B00"/>
    <w:rsid w:val="007154F6"/>
    <w:rsid w:val="0071605B"/>
    <w:rsid w:val="007213F2"/>
    <w:rsid w:val="007223BC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5F7B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381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922"/>
    <w:rsid w:val="008E5DF7"/>
    <w:rsid w:val="008E7C04"/>
    <w:rsid w:val="008F0128"/>
    <w:rsid w:val="008F0773"/>
    <w:rsid w:val="008F260F"/>
    <w:rsid w:val="008F3205"/>
    <w:rsid w:val="008F3733"/>
    <w:rsid w:val="008F4D4F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27DAC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61B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8AE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18FE"/>
    <w:rsid w:val="009D32AD"/>
    <w:rsid w:val="009D3C19"/>
    <w:rsid w:val="009D3CA3"/>
    <w:rsid w:val="009D6569"/>
    <w:rsid w:val="009E227E"/>
    <w:rsid w:val="009F0567"/>
    <w:rsid w:val="009F12FB"/>
    <w:rsid w:val="009F13D3"/>
    <w:rsid w:val="009F3624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2BAC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39"/>
    <w:rsid w:val="00AB1E85"/>
    <w:rsid w:val="00AB2621"/>
    <w:rsid w:val="00AB2B95"/>
    <w:rsid w:val="00AB306D"/>
    <w:rsid w:val="00AB45D5"/>
    <w:rsid w:val="00AB5659"/>
    <w:rsid w:val="00AB5B1A"/>
    <w:rsid w:val="00AB7248"/>
    <w:rsid w:val="00AC0171"/>
    <w:rsid w:val="00AC0609"/>
    <w:rsid w:val="00AC2236"/>
    <w:rsid w:val="00AC5694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A22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5A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2003"/>
    <w:rsid w:val="00B43349"/>
    <w:rsid w:val="00B44299"/>
    <w:rsid w:val="00B4749E"/>
    <w:rsid w:val="00B51473"/>
    <w:rsid w:val="00B5205C"/>
    <w:rsid w:val="00B5341F"/>
    <w:rsid w:val="00B537C2"/>
    <w:rsid w:val="00B56560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07FE"/>
    <w:rsid w:val="00B90B67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5ED0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C5D93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29B7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15DD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394D"/>
    <w:rsid w:val="00C54ED0"/>
    <w:rsid w:val="00C55CBC"/>
    <w:rsid w:val="00C57A97"/>
    <w:rsid w:val="00C60116"/>
    <w:rsid w:val="00C60D1D"/>
    <w:rsid w:val="00C63C2D"/>
    <w:rsid w:val="00C64651"/>
    <w:rsid w:val="00C6531C"/>
    <w:rsid w:val="00C656B3"/>
    <w:rsid w:val="00C666BE"/>
    <w:rsid w:val="00C702F6"/>
    <w:rsid w:val="00C70A0D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28A0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13E0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1ABF"/>
    <w:rsid w:val="00D0207A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3492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4E45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009"/>
    <w:rsid w:val="00DC6696"/>
    <w:rsid w:val="00DC6E99"/>
    <w:rsid w:val="00DC7CAF"/>
    <w:rsid w:val="00DC7D51"/>
    <w:rsid w:val="00DD03BD"/>
    <w:rsid w:val="00DD1820"/>
    <w:rsid w:val="00DD2288"/>
    <w:rsid w:val="00DD5248"/>
    <w:rsid w:val="00DD5500"/>
    <w:rsid w:val="00DD6705"/>
    <w:rsid w:val="00DD6744"/>
    <w:rsid w:val="00DD6AE3"/>
    <w:rsid w:val="00DE127B"/>
    <w:rsid w:val="00DE1CFC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4263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5746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429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46"/>
    <w:rsid w:val="00ED12FF"/>
    <w:rsid w:val="00ED4E2C"/>
    <w:rsid w:val="00ED6F9B"/>
    <w:rsid w:val="00EE0730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4EAA"/>
    <w:rsid w:val="00F26376"/>
    <w:rsid w:val="00F27C94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750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2695"/>
    <w:rsid w:val="00F93F12"/>
    <w:rsid w:val="00F94276"/>
    <w:rsid w:val="00F955F7"/>
    <w:rsid w:val="00F969FF"/>
    <w:rsid w:val="00F977CC"/>
    <w:rsid w:val="00FA055A"/>
    <w:rsid w:val="00FA3786"/>
    <w:rsid w:val="00FA3A31"/>
    <w:rsid w:val="00FA43F0"/>
    <w:rsid w:val="00FA4AD5"/>
    <w:rsid w:val="00FA55CB"/>
    <w:rsid w:val="00FA607E"/>
    <w:rsid w:val="00FA6BAE"/>
    <w:rsid w:val="00FA7811"/>
    <w:rsid w:val="00FA7D2D"/>
    <w:rsid w:val="00FB474A"/>
    <w:rsid w:val="00FB4B9C"/>
    <w:rsid w:val="00FB4ED8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430E"/>
    <w:rsid w:val="00FE7027"/>
    <w:rsid w:val="00FF3165"/>
    <w:rsid w:val="00FF4269"/>
    <w:rsid w:val="00FF46F8"/>
    <w:rsid w:val="00FF4FF4"/>
    <w:rsid w:val="00FF524A"/>
    <w:rsid w:val="00FF6284"/>
    <w:rsid w:val="01E55A17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0D2198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23FDA5F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69A350"/>
    <w:rsid w:val="19830A4F"/>
    <w:rsid w:val="19B4CE29"/>
    <w:rsid w:val="1A0EEE19"/>
    <w:rsid w:val="1ACB6B71"/>
    <w:rsid w:val="1B017AB3"/>
    <w:rsid w:val="1BA5F8E4"/>
    <w:rsid w:val="1C5BE584"/>
    <w:rsid w:val="1CCA7345"/>
    <w:rsid w:val="1D1ED51B"/>
    <w:rsid w:val="1E0EB238"/>
    <w:rsid w:val="20B66905"/>
    <w:rsid w:val="20DFB5D2"/>
    <w:rsid w:val="215A2E50"/>
    <w:rsid w:val="21EF4499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ED136F3"/>
    <w:rsid w:val="2F0FFE12"/>
    <w:rsid w:val="2F11F08A"/>
    <w:rsid w:val="30A24B57"/>
    <w:rsid w:val="312D583E"/>
    <w:rsid w:val="31E2142F"/>
    <w:rsid w:val="329D7C70"/>
    <w:rsid w:val="32AF003F"/>
    <w:rsid w:val="330BE1DD"/>
    <w:rsid w:val="3361B376"/>
    <w:rsid w:val="33A06552"/>
    <w:rsid w:val="34457E63"/>
    <w:rsid w:val="348B201F"/>
    <w:rsid w:val="349E9932"/>
    <w:rsid w:val="36183885"/>
    <w:rsid w:val="36322E4D"/>
    <w:rsid w:val="36F8E8DE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3C27C1"/>
    <w:rsid w:val="43B1AEE3"/>
    <w:rsid w:val="43B4E2AB"/>
    <w:rsid w:val="43CC94E3"/>
    <w:rsid w:val="440ED1C8"/>
    <w:rsid w:val="442317BE"/>
    <w:rsid w:val="449D95F8"/>
    <w:rsid w:val="44F7FB37"/>
    <w:rsid w:val="46884660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111C48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012FB41"/>
    <w:rsid w:val="60891A26"/>
    <w:rsid w:val="61490634"/>
    <w:rsid w:val="619BD64B"/>
    <w:rsid w:val="62A4C58C"/>
    <w:rsid w:val="63496E63"/>
    <w:rsid w:val="63E40A38"/>
    <w:rsid w:val="662EF852"/>
    <w:rsid w:val="66B5716E"/>
    <w:rsid w:val="67335428"/>
    <w:rsid w:val="67A93CDD"/>
    <w:rsid w:val="67AF9C98"/>
    <w:rsid w:val="680B17CF"/>
    <w:rsid w:val="68BC9C9F"/>
    <w:rsid w:val="69AA9F36"/>
    <w:rsid w:val="6A1B2109"/>
    <w:rsid w:val="6A65D235"/>
    <w:rsid w:val="6AB0C69E"/>
    <w:rsid w:val="6AC8C9C9"/>
    <w:rsid w:val="6B0F35C5"/>
    <w:rsid w:val="6B42B891"/>
    <w:rsid w:val="6C0AD430"/>
    <w:rsid w:val="6C58F132"/>
    <w:rsid w:val="6DDC6B3A"/>
    <w:rsid w:val="6E32C816"/>
    <w:rsid w:val="6FD23D6F"/>
    <w:rsid w:val="701629B4"/>
    <w:rsid w:val="70DF69DE"/>
    <w:rsid w:val="7124DA71"/>
    <w:rsid w:val="73A8A73D"/>
    <w:rsid w:val="74021B88"/>
    <w:rsid w:val="741C7C72"/>
    <w:rsid w:val="74CC39FD"/>
    <w:rsid w:val="7559E3E0"/>
    <w:rsid w:val="7571163D"/>
    <w:rsid w:val="75B4A1B1"/>
    <w:rsid w:val="75F34AB3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DFA4345"/>
    <w:rsid w:val="7F7650F2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C7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4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108</Words>
  <Characters>632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Abdulla Mohamed Mohammad Jamali</cp:lastModifiedBy>
  <cp:revision>4</cp:revision>
  <cp:lastPrinted>2023-11-17T17:32:00Z</cp:lastPrinted>
  <dcterms:created xsi:type="dcterms:W3CDTF">2024-10-31T16:23:00Z</dcterms:created>
  <dcterms:modified xsi:type="dcterms:W3CDTF">2024-11-0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